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e03b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64e1c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1412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